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81F44C" w14:textId="77777777" w:rsidR="002045C4" w:rsidRPr="002045C4" w:rsidRDefault="002045C4" w:rsidP="002045C4">
      <w:pPr>
        <w:pStyle w:val="1"/>
        <w:jc w:val="center"/>
        <w:rPr>
          <w:lang w:val="bg-BG"/>
        </w:rPr>
      </w:pPr>
      <w:r w:rsidRPr="002045C4">
        <w:t>Lab: Defining Classes</w:t>
      </w:r>
    </w:p>
    <w:p w14:paraId="3085D589" w14:textId="51BFCB96" w:rsidR="002045C4" w:rsidRPr="002045C4" w:rsidRDefault="002045C4" w:rsidP="002C2D49">
      <w:pPr>
        <w:jc w:val="center"/>
        <w:rPr>
          <w:lang w:val="bg-BG"/>
        </w:rPr>
      </w:pPr>
      <w:r w:rsidRPr="002045C4">
        <w:t xml:space="preserve">This document defines the </w:t>
      </w:r>
      <w:r w:rsidRPr="002045C4">
        <w:rPr>
          <w:bCs/>
        </w:rPr>
        <w:t>lab</w:t>
      </w:r>
      <w:r w:rsidRPr="002045C4">
        <w:t xml:space="preserve"> for </w:t>
      </w:r>
      <w:r w:rsidR="00130A1B">
        <w:t xml:space="preserve">the </w:t>
      </w:r>
      <w:hyperlink r:id="rId8" w:history="1">
        <w:r w:rsidRPr="002045C4">
          <w:rPr>
            <w:rStyle w:val="a9"/>
          </w:rPr>
          <w:t>"Java Advanced" course @ Software University</w:t>
        </w:r>
      </w:hyperlink>
      <w:r w:rsidRPr="002045C4">
        <w:t xml:space="preserve">. Please submit your solutions </w:t>
      </w:r>
      <w:r w:rsidRPr="002045C4">
        <w:rPr>
          <w:noProof/>
        </w:rPr>
        <w:t>(</w:t>
      </w:r>
      <w:r w:rsidRPr="002045C4">
        <w:t>source code</w:t>
      </w:r>
      <w:r w:rsidRPr="002045C4">
        <w:rPr>
          <w:noProof/>
        </w:rPr>
        <w:t xml:space="preserve">) </w:t>
      </w:r>
      <w:r w:rsidR="00130A1B">
        <w:t>to</w:t>
      </w:r>
      <w:r w:rsidRPr="002045C4">
        <w:t xml:space="preserve"> all below</w:t>
      </w:r>
      <w:r w:rsidR="00130A1B">
        <w:t>-</w:t>
      </w:r>
      <w:r w:rsidRPr="002045C4">
        <w:t xml:space="preserve">described problems in </w:t>
      </w:r>
      <w:hyperlink r:id="rId9" w:history="1">
        <w:r w:rsidRPr="002045C4">
          <w:rPr>
            <w:rStyle w:val="a9"/>
          </w:rPr>
          <w:t>Judge</w:t>
        </w:r>
      </w:hyperlink>
      <w:r w:rsidRPr="002045C4">
        <w:t>.</w:t>
      </w:r>
    </w:p>
    <w:p w14:paraId="195DBF04" w14:textId="77777777" w:rsidR="002045C4" w:rsidRPr="002045C4" w:rsidRDefault="002045C4" w:rsidP="002045C4">
      <w:pPr>
        <w:pStyle w:val="1"/>
        <w:rPr>
          <w:lang w:val="bg-BG"/>
        </w:rPr>
      </w:pPr>
      <w:r w:rsidRPr="002045C4">
        <w:t>Part I: Defining Classes</w:t>
      </w:r>
    </w:p>
    <w:p w14:paraId="3C75B28D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Info</w:t>
      </w:r>
    </w:p>
    <w:p w14:paraId="0A4FAA9C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2D50DEEA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12849259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Brand: </w:t>
      </w:r>
      <w:r w:rsidRPr="002045C4">
        <w:rPr>
          <w:b/>
        </w:rPr>
        <w:t>String</w:t>
      </w:r>
    </w:p>
    <w:p w14:paraId="02EF23EC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Model: </w:t>
      </w:r>
      <w:r w:rsidRPr="002045C4">
        <w:rPr>
          <w:b/>
        </w:rPr>
        <w:t>String</w:t>
      </w:r>
    </w:p>
    <w:p w14:paraId="2B41C211" w14:textId="77777777" w:rsidR="002045C4" w:rsidRPr="002045C4" w:rsidRDefault="002045C4" w:rsidP="002045C4">
      <w:pPr>
        <w:pStyle w:val="ac"/>
        <w:numPr>
          <w:ilvl w:val="0"/>
          <w:numId w:val="40"/>
        </w:numPr>
        <w:rPr>
          <w:lang w:val="bg-BG"/>
        </w:rPr>
      </w:pPr>
      <w:r w:rsidRPr="002045C4">
        <w:t xml:space="preserve">Horsepower: </w:t>
      </w:r>
      <w:r w:rsidRPr="002045C4">
        <w:rPr>
          <w:b/>
        </w:rPr>
        <w:t>int</w:t>
      </w:r>
    </w:p>
    <w:p w14:paraId="14BEDBE6" w14:textId="14AF2191" w:rsidR="002045C4" w:rsidRPr="002C2D49" w:rsidRDefault="002045C4" w:rsidP="002045C4">
      <w:pPr>
        <w:rPr>
          <w:lang w:val="bg-BG"/>
        </w:rPr>
      </w:pPr>
      <w:r w:rsidRPr="002045C4">
        <w:t xml:space="preserve">Create a </w:t>
      </w:r>
      <w:r w:rsidRPr="002045C4">
        <w:rPr>
          <w:b/>
        </w:rPr>
        <w:t>new class</w:t>
      </w:r>
      <w:r w:rsidRPr="002045C4">
        <w:t xml:space="preserve"> and ensure </w:t>
      </w:r>
      <w:r w:rsidRPr="002045C4">
        <w:rPr>
          <w:b/>
        </w:rPr>
        <w:t>proper naming</w:t>
      </w:r>
      <w:r w:rsidR="002C2D49">
        <w:rPr>
          <w:b/>
          <w:lang w:val="bg-BG"/>
        </w:rPr>
        <w:t>:</w:t>
      </w:r>
    </w:p>
    <w:p w14:paraId="7906C93D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EEAEEF" wp14:editId="0D0ABF06">
            <wp:extent cx="3289935" cy="1253130"/>
            <wp:effectExtent l="19050" t="19050" r="24765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5899" cy="1255401"/>
                    </a:xfrm>
                    <a:prstGeom prst="rect">
                      <a:avLst/>
                    </a:prstGeom>
                    <a:ln>
                      <a:solidFill>
                        <a:schemeClr val="bg1"/>
                      </a:solidFill>
                    </a:ln>
                  </pic:spPr>
                </pic:pic>
              </a:graphicData>
            </a:graphic>
          </wp:inline>
        </w:drawing>
      </w:r>
    </w:p>
    <w:p w14:paraId="39427D09" w14:textId="500FD69A" w:rsidR="002045C4" w:rsidRPr="002C2D49" w:rsidRDefault="002045C4" w:rsidP="002045C4">
      <w:pPr>
        <w:rPr>
          <w:lang w:val="bg-BG"/>
        </w:rPr>
      </w:pPr>
      <w:r w:rsidRPr="002045C4">
        <w:t>Define the fields</w:t>
      </w:r>
      <w:r w:rsidR="002C2D49">
        <w:rPr>
          <w:lang w:val="bg-BG"/>
        </w:rPr>
        <w:t>:</w:t>
      </w:r>
    </w:p>
    <w:p w14:paraId="0838A1FE" w14:textId="149FD272" w:rsidR="009A1FC3" w:rsidRPr="002045C4" w:rsidRDefault="00EE20BC" w:rsidP="002045C4">
      <w:pPr>
        <w:rPr>
          <w:lang w:val="bg-BG"/>
        </w:rPr>
      </w:pPr>
      <w:r>
        <w:rPr>
          <w:noProof/>
        </w:rPr>
        <w:drawing>
          <wp:inline distT="0" distB="0" distL="0" distR="0" wp14:anchorId="5259222D" wp14:editId="0B19EE9E">
            <wp:extent cx="3290381" cy="1754331"/>
            <wp:effectExtent l="19050" t="19050" r="24765" b="177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47395" cy="17847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C396CA" w14:textId="66D71B3A" w:rsidR="002045C4" w:rsidRPr="00C00AA0" w:rsidRDefault="002045C4" w:rsidP="002045C4">
      <w:pPr>
        <w:rPr>
          <w:lang w:val="bg-BG"/>
        </w:rPr>
      </w:pPr>
      <w:r w:rsidRPr="002045C4">
        <w:t xml:space="preserve">Create a Test client in the </w:t>
      </w:r>
      <w:r w:rsidRPr="002045C4">
        <w:rPr>
          <w:b/>
        </w:rPr>
        <w:t>same</w:t>
      </w:r>
      <w:r w:rsidRPr="002045C4">
        <w:t xml:space="preserve"> </w:t>
      </w:r>
      <w:r w:rsidRPr="002045C4">
        <w:rPr>
          <w:b/>
        </w:rPr>
        <w:t>package</w:t>
      </w:r>
      <w:r w:rsidR="00C00AA0">
        <w:rPr>
          <w:b/>
          <w:lang w:val="bg-BG"/>
        </w:rPr>
        <w:t>:</w:t>
      </w:r>
    </w:p>
    <w:p w14:paraId="3F076C9F" w14:textId="035D57C1" w:rsidR="002045C4" w:rsidRPr="002C2D49" w:rsidRDefault="002045C4" w:rsidP="002045C4">
      <w:r w:rsidRPr="002045C4">
        <w:rPr>
          <w:noProof/>
        </w:rPr>
        <w:drawing>
          <wp:inline distT="0" distB="0" distL="0" distR="0" wp14:anchorId="3470AEC2" wp14:editId="61ED1A12">
            <wp:extent cx="3333750" cy="1285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E9C1" w14:textId="72CE2D33" w:rsidR="002045C4" w:rsidRPr="00C00AA0" w:rsidRDefault="002045C4" w:rsidP="002045C4">
      <w:pPr>
        <w:rPr>
          <w:lang w:val="bg-BG"/>
        </w:rPr>
      </w:pPr>
      <w:r w:rsidRPr="002045C4">
        <w:t xml:space="preserve">You should </w:t>
      </w:r>
      <w:r w:rsidR="004067FD">
        <w:t>now be</w:t>
      </w:r>
      <w:r w:rsidRPr="002045C4">
        <w:t xml:space="preserve"> able to use your class</w:t>
      </w:r>
      <w:r w:rsidR="00C00AA0">
        <w:rPr>
          <w:lang w:val="bg-BG"/>
        </w:rPr>
        <w:t>:</w:t>
      </w:r>
    </w:p>
    <w:p w14:paraId="74BA4A5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600E1D52" wp14:editId="65A8370B">
            <wp:extent cx="4562475" cy="3579122"/>
            <wp:effectExtent l="19050" t="19050" r="9525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4088" cy="35882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C37C92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Private Fields</w:t>
      </w:r>
    </w:p>
    <w:p w14:paraId="4B8EBC17" w14:textId="77777777" w:rsidR="002045C4" w:rsidRPr="002045C4" w:rsidRDefault="002045C4" w:rsidP="002045C4">
      <w:pPr>
        <w:rPr>
          <w:b/>
          <w:lang w:val="bg-BG"/>
        </w:rPr>
      </w:pPr>
      <w:r w:rsidRPr="002045C4">
        <w:t xml:space="preserve">Change the access modifiers of all class fields to </w:t>
      </w:r>
      <w:r w:rsidRPr="002045C4">
        <w:rPr>
          <w:b/>
        </w:rPr>
        <w:t>private.</w:t>
      </w:r>
    </w:p>
    <w:p w14:paraId="3DD28A09" w14:textId="6C046FC1" w:rsidR="002045C4" w:rsidRPr="002045C4" w:rsidRDefault="002045C4" w:rsidP="002045C4">
      <w:pPr>
        <w:rPr>
          <w:lang w:val="bg-BG"/>
        </w:rPr>
      </w:pPr>
      <w:r w:rsidRPr="002045C4">
        <w:t>When done</w:t>
      </w:r>
      <w:r w:rsidR="004067FD">
        <w:t>,</w:t>
      </w:r>
      <w:r w:rsidRPr="002045C4">
        <w:t xml:space="preserve"> go back to the main method you should have</w:t>
      </w:r>
      <w:r w:rsidRPr="002045C4">
        <w:rPr>
          <w:b/>
        </w:rPr>
        <w:t xml:space="preserve"> compilation</w:t>
      </w:r>
      <w:r w:rsidRPr="002045C4">
        <w:t xml:space="preserve"> errors like this:</w:t>
      </w:r>
    </w:p>
    <w:p w14:paraId="51064047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C96B8E1" wp14:editId="0053FB92">
            <wp:extent cx="4543425" cy="3556035"/>
            <wp:effectExtent l="19050" t="19050" r="9525" b="2540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7" cy="3580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CC8CB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t>Getters and Setters</w:t>
      </w:r>
    </w:p>
    <w:p w14:paraId="3EFFACDA" w14:textId="7EAC903E" w:rsidR="002045C4" w:rsidRPr="002C2D49" w:rsidRDefault="002045C4" w:rsidP="002045C4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71970DEB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Getter</w:t>
      </w:r>
      <w:r w:rsidRPr="002045C4">
        <w:rPr>
          <w:noProof/>
        </w:rPr>
        <w:t xml:space="preserve"> for the car brand:</w:t>
      </w:r>
    </w:p>
    <w:p w14:paraId="4AFDF1B2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noProof/>
          <w:lang w:val="bg-BG"/>
        </w:rPr>
        <w:lastRenderedPageBreak/>
        <w:t xml:space="preserve"> </w:t>
      </w:r>
      <w:r w:rsidRPr="002045C4">
        <w:rPr>
          <w:noProof/>
        </w:rPr>
        <w:drawing>
          <wp:inline distT="0" distB="0" distL="0" distR="0" wp14:anchorId="73357648" wp14:editId="6ED11C3C">
            <wp:extent cx="3267075" cy="995144"/>
            <wp:effectExtent l="19050" t="19050" r="9525" b="146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8007" cy="99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2E274A" w14:textId="77777777" w:rsidR="002045C4" w:rsidRPr="002045C4" w:rsidRDefault="002045C4" w:rsidP="002045C4">
      <w:pPr>
        <w:rPr>
          <w:noProof/>
          <w:lang w:val="bg-BG"/>
        </w:rPr>
      </w:pPr>
      <w:r w:rsidRPr="002045C4">
        <w:rPr>
          <w:b/>
          <w:noProof/>
        </w:rPr>
        <w:t>Setter</w:t>
      </w:r>
      <w:r w:rsidRPr="002045C4">
        <w:rPr>
          <w:noProof/>
        </w:rPr>
        <w:t xml:space="preserve"> for the car brand:</w:t>
      </w:r>
    </w:p>
    <w:p w14:paraId="04A5EB66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70BEAF95" wp14:editId="63B5C6F9">
            <wp:extent cx="3267075" cy="706951"/>
            <wp:effectExtent l="19050" t="19050" r="9525" b="171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06344" cy="7154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444D4B" w14:textId="77777777" w:rsidR="002045C4" w:rsidRPr="002045C4" w:rsidRDefault="002045C4" w:rsidP="002045C4">
      <w:pPr>
        <w:rPr>
          <w:lang w:val="bg-BG"/>
        </w:rPr>
      </w:pPr>
      <w:r w:rsidRPr="002045C4">
        <w:t xml:space="preserve">Do the same for </w:t>
      </w:r>
      <w:r w:rsidRPr="002045C4">
        <w:rPr>
          <w:b/>
        </w:rPr>
        <w:t>all</w:t>
      </w:r>
      <w:r w:rsidRPr="002045C4">
        <w:t xml:space="preserve"> the fields.</w:t>
      </w:r>
    </w:p>
    <w:p w14:paraId="13561AA7" w14:textId="77777777" w:rsidR="002045C4" w:rsidRPr="002045C4" w:rsidRDefault="002045C4" w:rsidP="002045C4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2045C4">
        <w:rPr>
          <w:rFonts w:eastAsiaTheme="majorEastAsia" w:cstheme="majorBidi"/>
          <w:b/>
          <w:iCs/>
          <w:color w:val="A34A0D"/>
          <w:sz w:val="28"/>
        </w:rPr>
        <w:t>Fix Main Method</w:t>
      </w:r>
    </w:p>
    <w:p w14:paraId="69493B6D" w14:textId="77777777" w:rsidR="002045C4" w:rsidRPr="002045C4" w:rsidRDefault="002045C4" w:rsidP="002045C4">
      <w:pPr>
        <w:rPr>
          <w:lang w:val="bg-BG"/>
        </w:rPr>
      </w:pPr>
      <w:r w:rsidRPr="002045C4">
        <w:t xml:space="preserve">You should </w:t>
      </w:r>
      <w:r w:rsidRPr="002045C4">
        <w:rPr>
          <w:b/>
        </w:rPr>
        <w:t>set</w:t>
      </w:r>
      <w:r w:rsidRPr="002045C4">
        <w:t xml:space="preserve"> and </w:t>
      </w:r>
      <w:r w:rsidRPr="002045C4">
        <w:rPr>
          <w:b/>
        </w:rPr>
        <w:t>get</w:t>
      </w:r>
      <w:r w:rsidRPr="002045C4">
        <w:t xml:space="preserve"> the </w:t>
      </w:r>
      <w:r w:rsidRPr="002045C4">
        <w:rPr>
          <w:b/>
        </w:rPr>
        <w:t>values</w:t>
      </w:r>
      <w:r w:rsidRPr="002045C4">
        <w:t xml:space="preserve"> by using the correct methods</w:t>
      </w:r>
    </w:p>
    <w:p w14:paraId="3979BEBB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1057BBFA" wp14:editId="10D31255">
            <wp:extent cx="5213350" cy="3168977"/>
            <wp:effectExtent l="19050" t="19050" r="25400" b="127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27557" cy="31776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96E8A0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Create Car Info Method</w:t>
      </w:r>
    </w:p>
    <w:p w14:paraId="4E66E9B0" w14:textId="77777777" w:rsidR="002045C4" w:rsidRPr="002045C4" w:rsidRDefault="002045C4" w:rsidP="002045C4">
      <w:pPr>
        <w:rPr>
          <w:lang w:val="bg-BG"/>
        </w:rPr>
      </w:pPr>
      <w:r w:rsidRPr="002045C4">
        <w:t>This method should return the info about any car object in the following format:</w:t>
      </w:r>
    </w:p>
    <w:p w14:paraId="5D1FDB2E" w14:textId="6EB745BD" w:rsidR="002045C4" w:rsidRPr="002045C4" w:rsidRDefault="002045C4" w:rsidP="002045C4">
      <w:pPr>
        <w:rPr>
          <w:b/>
          <w:lang w:val="bg-BG"/>
        </w:rPr>
      </w:pPr>
      <w:r w:rsidRPr="000035CE">
        <w:t>"</w:t>
      </w:r>
      <w:r w:rsidRPr="002C2D49">
        <w:rPr>
          <w:rFonts w:ascii="Consolas" w:hAnsi="Consolas"/>
          <w:b/>
        </w:rPr>
        <w:t>The car is: {</w:t>
      </w:r>
      <w:r w:rsidR="009A1FC3" w:rsidRPr="002C2D49">
        <w:rPr>
          <w:rFonts w:ascii="Consolas" w:hAnsi="Consolas"/>
          <w:b/>
        </w:rPr>
        <w:t>brand</w:t>
      </w:r>
      <w:r w:rsidRPr="002C2D49">
        <w:rPr>
          <w:rFonts w:ascii="Consolas" w:hAnsi="Consolas"/>
          <w:b/>
        </w:rPr>
        <w:t>} {model} –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 xml:space="preserve">} </w:t>
      </w:r>
      <w:r w:rsidRPr="002C2D49">
        <w:rPr>
          <w:rFonts w:ascii="Consolas" w:hAnsi="Consolas"/>
          <w:b/>
          <w:noProof/>
        </w:rPr>
        <w:t>HP</w:t>
      </w:r>
      <w:r w:rsidRPr="002C2D49">
        <w:rPr>
          <w:rFonts w:ascii="Consolas" w:hAnsi="Consolas"/>
          <w:b/>
        </w:rPr>
        <w:t>.</w:t>
      </w:r>
      <w:r w:rsidRPr="000035CE">
        <w:t>"</w:t>
      </w:r>
    </w:p>
    <w:p w14:paraId="2A28502D" w14:textId="0140235F" w:rsidR="002045C4" w:rsidRPr="00C00AA0" w:rsidRDefault="002045C4" w:rsidP="002045C4">
      <w:pPr>
        <w:rPr>
          <w:lang w:val="bg-BG"/>
        </w:rPr>
      </w:pPr>
      <w:r w:rsidRPr="002045C4">
        <w:t xml:space="preserve">You </w:t>
      </w:r>
      <w:proofErr w:type="gramStart"/>
      <w:r w:rsidRPr="002045C4">
        <w:t>have to</w:t>
      </w:r>
      <w:proofErr w:type="gramEnd"/>
      <w:r w:rsidRPr="002045C4">
        <w:t xml:space="preserve"> figure out how to create a method and use it in the outside code</w:t>
      </w:r>
      <w:r w:rsidR="004067FD">
        <w:t>,</w:t>
      </w:r>
      <w:r w:rsidRPr="002045C4">
        <w:t xml:space="preserve"> as shown below</w:t>
      </w:r>
      <w:r w:rsidR="00C00AA0">
        <w:rPr>
          <w:lang w:val="bg-BG"/>
        </w:rPr>
        <w:t>:</w:t>
      </w:r>
    </w:p>
    <w:p w14:paraId="6798875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0C72F650" wp14:editId="263C17FB">
            <wp:extent cx="3667125" cy="311493"/>
            <wp:effectExtent l="19050" t="19050" r="9525" b="127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13455" cy="315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E03C1" w14:textId="77777777" w:rsidR="002045C4" w:rsidRPr="002045C4" w:rsidRDefault="002045C4" w:rsidP="002045C4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032DE74" w14:textId="7DE02FC7" w:rsidR="002045C4" w:rsidRPr="002045C4" w:rsidRDefault="002045C4" w:rsidP="002045C4">
      <w:pPr>
        <w:rPr>
          <w:lang w:val="bg-BG"/>
        </w:rPr>
      </w:pPr>
      <w:r w:rsidRPr="002045C4">
        <w:t xml:space="preserve">Read cars objects, add them to </w:t>
      </w:r>
      <w:r w:rsidR="000035CE">
        <w:t xml:space="preserve">the </w:t>
      </w:r>
      <w:r w:rsidRPr="002045C4">
        <w:t>collection of your choice</w:t>
      </w:r>
      <w:r w:rsidR="000035CE">
        <w:t>,</w:t>
      </w:r>
      <w:r w:rsidRPr="002045C4">
        <w:t xml:space="preserve"> and print each one on the console using the </w:t>
      </w:r>
      <w:proofErr w:type="gramStart"/>
      <w:r w:rsidRPr="002C2D49">
        <w:rPr>
          <w:rFonts w:ascii="Consolas" w:hAnsi="Consolas"/>
          <w:b/>
        </w:rPr>
        <w:t>carInfo(</w:t>
      </w:r>
      <w:proofErr w:type="gramEnd"/>
      <w:r w:rsidRPr="002C2D49">
        <w:rPr>
          <w:rFonts w:ascii="Consolas" w:hAnsi="Consolas"/>
          <w:b/>
        </w:rPr>
        <w:t>)</w:t>
      </w:r>
      <w:r w:rsidRPr="002045C4">
        <w:t xml:space="preserve"> method. The input consists of </w:t>
      </w:r>
      <w:r w:rsidR="000035CE">
        <w:t xml:space="preserve">a </w:t>
      </w:r>
      <w:r w:rsidRPr="002045C4">
        <w:t xml:space="preserve">single integer </w:t>
      </w:r>
      <w:r w:rsidRPr="002045C4">
        <w:rPr>
          <w:b/>
        </w:rPr>
        <w:t>N</w:t>
      </w:r>
      <w:r w:rsidR="004067FD">
        <w:rPr>
          <w:b/>
        </w:rPr>
        <w:t>,</w:t>
      </w:r>
      <w:r w:rsidRPr="002045C4">
        <w:t xml:space="preserve"> the number of lines representing car objects. On each line you will read car info in the following format </w:t>
      </w:r>
      <w:r w:rsidR="000035CE" w:rsidRPr="000035CE">
        <w:t>"</w:t>
      </w:r>
      <w:r w:rsidR="002C2D49">
        <w:rPr>
          <w:rFonts w:ascii="Consolas" w:hAnsi="Consolas"/>
          <w:b/>
        </w:rPr>
        <w:t xml:space="preserve">{brand} </w:t>
      </w:r>
      <w:r w:rsidRPr="002C2D49">
        <w:rPr>
          <w:rFonts w:ascii="Consolas" w:hAnsi="Consolas"/>
          <w:b/>
        </w:rPr>
        <w:t>{model} {</w:t>
      </w:r>
      <w:proofErr w:type="spellStart"/>
      <w:r w:rsidRPr="002C2D49">
        <w:rPr>
          <w:rFonts w:ascii="Consolas" w:hAnsi="Consolas"/>
          <w:b/>
          <w:noProof/>
        </w:rPr>
        <w:t>horsePower</w:t>
      </w:r>
      <w:proofErr w:type="spellEnd"/>
      <w:r w:rsidRPr="002C2D49">
        <w:rPr>
          <w:rFonts w:ascii="Consolas" w:hAnsi="Consolas"/>
          <w:b/>
        </w:rPr>
        <w:t>}</w:t>
      </w:r>
      <w:r w:rsidR="000035CE" w:rsidRPr="000035CE">
        <w:t>"</w:t>
      </w:r>
      <w:r w:rsidRPr="002045C4">
        <w:rPr>
          <w:b/>
        </w:rPr>
        <w:t xml:space="preserve"> </w:t>
      </w:r>
      <w:r w:rsidRPr="002045C4">
        <w:t>separated by single space.</w:t>
      </w:r>
    </w:p>
    <w:p w14:paraId="5A8CCBBA" w14:textId="77777777" w:rsidR="002045C4" w:rsidRPr="002045C4" w:rsidRDefault="002045C4" w:rsidP="002045C4">
      <w:pPr>
        <w:pStyle w:val="4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5DD1B148" w14:textId="77777777" w:rsidTr="002C2D49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6707243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2DC706D" w14:textId="77777777" w:rsidR="002045C4" w:rsidRPr="002045C4" w:rsidRDefault="002045C4" w:rsidP="002C2D49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42791D30" w14:textId="77777777" w:rsidTr="00E5327F">
        <w:tc>
          <w:tcPr>
            <w:tcW w:w="2970" w:type="dxa"/>
          </w:tcPr>
          <w:p w14:paraId="5BCFE63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3</w:t>
            </w:r>
          </w:p>
          <w:p w14:paraId="51C0BA4E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  <w:p w14:paraId="69B81DBF" w14:textId="77777777" w:rsidR="008B209D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Mercedes Benz 500</w:t>
            </w:r>
          </w:p>
          <w:p w14:paraId="1AFC8A58" w14:textId="575A194D" w:rsidR="002045C4" w:rsidRPr="008B209D" w:rsidRDefault="008B209D" w:rsidP="008B20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B209D">
              <w:rPr>
                <w:rFonts w:ascii="Consolas" w:hAnsi="Consolas"/>
                <w:bCs/>
                <w:noProof/>
              </w:rPr>
              <w:t>Volga 24 49</w:t>
            </w:r>
          </w:p>
        </w:tc>
        <w:tc>
          <w:tcPr>
            <w:tcW w:w="5220" w:type="dxa"/>
          </w:tcPr>
          <w:p w14:paraId="65541F7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  <w:p w14:paraId="67472B35" w14:textId="362066CC" w:rsidR="002045C4" w:rsidRPr="002045C4" w:rsidRDefault="008B209D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e car is: Mercedes Benz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- 500 HP.</w:t>
            </w:r>
          </w:p>
          <w:p w14:paraId="30518571" w14:textId="21C0E678" w:rsidR="002045C4" w:rsidRPr="002045C4" w:rsidRDefault="002045C4" w:rsidP="008B20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8B209D">
              <w:rPr>
                <w:rFonts w:ascii="Consolas" w:hAnsi="Consolas"/>
                <w:bCs/>
                <w:noProof/>
              </w:rPr>
              <w:t>Volga 24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1EE30026" w14:textId="77777777" w:rsidTr="00E5327F">
        <w:tc>
          <w:tcPr>
            <w:tcW w:w="2970" w:type="dxa"/>
          </w:tcPr>
          <w:p w14:paraId="3B618BC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5</w:t>
            </w:r>
          </w:p>
          <w:p w14:paraId="283D681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is Car 1</w:t>
            </w:r>
          </w:p>
          <w:p w14:paraId="56CEA5F9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 Made 2</w:t>
            </w:r>
          </w:p>
          <w:p w14:paraId="50C2321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4507DC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59B4D64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098E61B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his Car - 1 HP.</w:t>
            </w:r>
          </w:p>
          <w:p w14:paraId="3647EBE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Made - 2 HP.</w:t>
            </w:r>
          </w:p>
          <w:p w14:paraId="00327DE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2C15A1A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54E637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0589807C" w14:textId="77777777" w:rsidR="002045C4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</w:p>
    <w:p w14:paraId="0712BDE3" w14:textId="77777777" w:rsidR="002045C4" w:rsidRPr="002045C4" w:rsidRDefault="002045C4" w:rsidP="002045C4">
      <w:pPr>
        <w:pStyle w:val="1"/>
        <w:rPr>
          <w:lang w:val="bg-BG"/>
        </w:rPr>
      </w:pPr>
      <w:r w:rsidRPr="002045C4">
        <w:t xml:space="preserve">Part </w:t>
      </w:r>
      <w:r w:rsidRPr="002045C4">
        <w:rPr>
          <w:noProof/>
        </w:rPr>
        <w:t>II</w:t>
      </w:r>
      <w:r w:rsidRPr="002045C4">
        <w:t>: Constructors</w:t>
      </w:r>
    </w:p>
    <w:p w14:paraId="750B60B6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Car Constructors</w:t>
      </w:r>
    </w:p>
    <w:p w14:paraId="508A2F9C" w14:textId="1C95DF6E" w:rsidR="002045C4" w:rsidRPr="002045C4" w:rsidRDefault="002045C4" w:rsidP="002045C4">
      <w:pPr>
        <w:rPr>
          <w:lang w:val="bg-BG"/>
        </w:rPr>
      </w:pPr>
      <w:r w:rsidRPr="002045C4">
        <w:t xml:space="preserve">Make proper constructors for the Car class so you can create car objects with </w:t>
      </w:r>
      <w:r w:rsidR="000035CE">
        <w:t xml:space="preserve">a </w:t>
      </w:r>
      <w:r w:rsidRPr="002045C4">
        <w:t>different type of input information.</w:t>
      </w:r>
    </w:p>
    <w:p w14:paraId="6051597F" w14:textId="03360487" w:rsidR="002045C4" w:rsidRPr="002045C4" w:rsidRDefault="002045C4" w:rsidP="002045C4">
      <w:pPr>
        <w:rPr>
          <w:b/>
          <w:lang w:val="bg-BG"/>
        </w:rPr>
      </w:pPr>
      <w:r w:rsidRPr="002045C4">
        <w:t xml:space="preserve">If you miss information about </w:t>
      </w:r>
      <w:r w:rsidR="000035CE">
        <w:t xml:space="preserve">the </w:t>
      </w:r>
      <w:r w:rsidRPr="002045C4">
        <w:t xml:space="preserve">field of </w:t>
      </w:r>
      <w:r w:rsidRPr="002045C4">
        <w:rPr>
          <w:b/>
        </w:rPr>
        <w:t>type String</w:t>
      </w:r>
      <w:r w:rsidRPr="002045C4">
        <w:t xml:space="preserve"> set the value to </w:t>
      </w:r>
      <w:r w:rsidRPr="000035CE">
        <w:t>"</w:t>
      </w:r>
      <w:r w:rsidRPr="002C2D49">
        <w:rPr>
          <w:rFonts w:ascii="Consolas" w:hAnsi="Consolas"/>
          <w:b/>
        </w:rPr>
        <w:t>unknown</w:t>
      </w:r>
      <w:r w:rsidRPr="000035CE">
        <w:t>"</w:t>
      </w:r>
      <w:r w:rsidRPr="002045C4">
        <w:t>,</w:t>
      </w:r>
      <w:r w:rsidRPr="002045C4">
        <w:rPr>
          <w:b/>
        </w:rPr>
        <w:t xml:space="preserve"> </w:t>
      </w:r>
      <w:r w:rsidRPr="002045C4">
        <w:t xml:space="preserve">and for </w:t>
      </w:r>
      <w:r w:rsidR="000035CE">
        <w:t xml:space="preserve">an </w:t>
      </w:r>
      <w:r w:rsidRPr="002045C4">
        <w:rPr>
          <w:b/>
        </w:rPr>
        <w:t>integer</w:t>
      </w:r>
      <w:r w:rsidR="000035CE">
        <w:rPr>
          <w:b/>
        </w:rPr>
        <w:t>,</w:t>
      </w:r>
      <w:r w:rsidRPr="002045C4">
        <w:t xml:space="preserve"> </w:t>
      </w:r>
      <w:proofErr w:type="spellStart"/>
      <w:r w:rsidRPr="002045C4">
        <w:t>fieldset</w:t>
      </w:r>
      <w:proofErr w:type="spellEnd"/>
      <w:r w:rsidRPr="002045C4">
        <w:rPr>
          <w:b/>
        </w:rPr>
        <w:t xml:space="preserve"> -1.</w:t>
      </w:r>
    </w:p>
    <w:p w14:paraId="2BE35792" w14:textId="23CC6B47" w:rsidR="002045C4" w:rsidRPr="002045C4" w:rsidRDefault="002045C4" w:rsidP="002045C4">
      <w:pPr>
        <w:rPr>
          <w:lang w:val="bg-BG"/>
        </w:rPr>
      </w:pPr>
      <w:r w:rsidRPr="002045C4">
        <w:t>First</w:t>
      </w:r>
      <w:r w:rsidR="000035CE">
        <w:t>,</w:t>
      </w:r>
      <w:r w:rsidRPr="002045C4">
        <w:t xml:space="preserve"> </w:t>
      </w:r>
      <w:r w:rsidRPr="002045C4">
        <w:rPr>
          <w:b/>
        </w:rPr>
        <w:t>declare</w:t>
      </w:r>
      <w:r w:rsidRPr="002045C4">
        <w:t xml:space="preserve">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takes only the car brand as </w:t>
      </w:r>
      <w:r w:rsidR="000035CE">
        <w:t xml:space="preserve">a </w:t>
      </w:r>
      <w:r w:rsidRPr="002045C4">
        <w:t>parameter:</w:t>
      </w:r>
    </w:p>
    <w:p w14:paraId="4BA34E3C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4CFAF73A" wp14:editId="52EB4C6D">
            <wp:extent cx="3067050" cy="1402759"/>
            <wp:effectExtent l="19050" t="19050" r="19050" b="260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73704" cy="1405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FD379A" w14:textId="36FB4AF3" w:rsidR="002045C4" w:rsidRPr="002045C4" w:rsidRDefault="002045C4" w:rsidP="002045C4">
      <w:pPr>
        <w:rPr>
          <w:lang w:val="bg-BG"/>
        </w:rPr>
      </w:pPr>
      <w:r w:rsidRPr="002045C4">
        <w:t>Also</w:t>
      </w:r>
      <w:r w:rsidR="000035CE">
        <w:t>,</w:t>
      </w:r>
      <w:r w:rsidRPr="002045C4">
        <w:t xml:space="preserve"> create </w:t>
      </w:r>
      <w:r w:rsidR="000035CE">
        <w:t xml:space="preserve">a </w:t>
      </w:r>
      <w:r w:rsidRPr="002045C4">
        <w:rPr>
          <w:b/>
        </w:rPr>
        <w:t>constructor</w:t>
      </w:r>
      <w:r w:rsidRPr="002045C4">
        <w:t xml:space="preserve"> which </w:t>
      </w:r>
      <w:r w:rsidRPr="002045C4">
        <w:rPr>
          <w:b/>
        </w:rPr>
        <w:t>sets</w:t>
      </w:r>
      <w:r w:rsidRPr="002045C4">
        <w:t xml:space="preserve"> all the </w:t>
      </w:r>
      <w:r w:rsidRPr="002045C4">
        <w:rPr>
          <w:b/>
        </w:rPr>
        <w:t>fields</w:t>
      </w:r>
      <w:r w:rsidRPr="002045C4">
        <w:t>:</w:t>
      </w:r>
    </w:p>
    <w:p w14:paraId="574AE6AF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27DFE211" wp14:editId="52F0724D">
            <wp:extent cx="4181475" cy="922850"/>
            <wp:effectExtent l="19050" t="19050" r="9525" b="107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10620" cy="929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80BC4F" w14:textId="5AB6F5CF" w:rsidR="002045C4" w:rsidRPr="002045C4" w:rsidRDefault="002045C4" w:rsidP="002045C4">
      <w:pPr>
        <w:rPr>
          <w:lang w:val="bg-BG"/>
        </w:rPr>
      </w:pPr>
      <w:r w:rsidRPr="002045C4">
        <w:t>Read information about car</w:t>
      </w:r>
      <w:r w:rsidR="000035CE">
        <w:t>s</w:t>
      </w:r>
      <w:r w:rsidRPr="002045C4">
        <w:t xml:space="preserve"> the same way as the previous task, however</w:t>
      </w:r>
      <w:r w:rsidR="000035CE">
        <w:t>,</w:t>
      </w:r>
      <w:r w:rsidRPr="002045C4">
        <w:t xml:space="preserve"> this time use</w:t>
      </w:r>
      <w:r w:rsidR="000035CE">
        <w:t>s</w:t>
      </w:r>
      <w:r w:rsidRPr="002045C4">
        <w:t xml:space="preserve"> </w:t>
      </w:r>
      <w:r w:rsidRPr="002045C4">
        <w:rPr>
          <w:b/>
        </w:rPr>
        <w:t>constructors</w:t>
      </w:r>
      <w:r w:rsidRPr="002045C4">
        <w:t xml:space="preserve"> to create the objects, not creating </w:t>
      </w:r>
      <w:r w:rsidR="000035CE">
        <w:t xml:space="preserve">an </w:t>
      </w:r>
      <w:r w:rsidRPr="002045C4">
        <w:t xml:space="preserve">object with the </w:t>
      </w:r>
      <w:r w:rsidRPr="002045C4">
        <w:rPr>
          <w:b/>
        </w:rPr>
        <w:t>default</w:t>
      </w:r>
      <w:r w:rsidRPr="002045C4">
        <w:t xml:space="preserve"> constructor. You should be able to handle </w:t>
      </w:r>
      <w:r w:rsidRPr="002045C4">
        <w:rPr>
          <w:b/>
        </w:rPr>
        <w:t>different</w:t>
      </w:r>
      <w:r w:rsidRPr="002045C4">
        <w:t xml:space="preserve"> </w:t>
      </w:r>
      <w:r w:rsidRPr="002045C4">
        <w:rPr>
          <w:b/>
        </w:rPr>
        <w:t>types</w:t>
      </w:r>
      <w:r w:rsidRPr="002045C4">
        <w:t xml:space="preserve"> of input, the format will be the same as the previous task, but this time some of the data may be missing. For example</w:t>
      </w:r>
      <w:r w:rsidR="000035CE">
        <w:t>,</w:t>
      </w:r>
      <w:r w:rsidRPr="002045C4">
        <w:t xml:space="preserve"> you can get only the car </w:t>
      </w:r>
      <w:r w:rsidRPr="002045C4">
        <w:rPr>
          <w:b/>
        </w:rPr>
        <w:t>brand</w:t>
      </w:r>
      <w:r w:rsidRPr="002045C4">
        <w:t xml:space="preserve"> – which means you have to set the car model to </w:t>
      </w:r>
      <w:r w:rsidRPr="000035CE">
        <w:t>"</w:t>
      </w:r>
      <w:r w:rsidRPr="00C00AA0">
        <w:rPr>
          <w:rFonts w:ascii="Consolas" w:hAnsi="Consolas"/>
          <w:b/>
        </w:rPr>
        <w:t>unknown</w:t>
      </w:r>
      <w:r w:rsidRPr="000035CE">
        <w:t>"</w:t>
      </w:r>
      <w:r w:rsidRPr="002045C4">
        <w:rPr>
          <w:b/>
        </w:rPr>
        <w:t xml:space="preserve"> </w:t>
      </w:r>
      <w:r w:rsidRPr="002045C4">
        <w:t>and the Horsepower value to</w:t>
      </w:r>
      <w:r w:rsidRPr="002045C4">
        <w:rPr>
          <w:b/>
        </w:rPr>
        <w:t xml:space="preserve"> -1</w:t>
      </w:r>
      <w:r w:rsidRPr="002045C4">
        <w:t xml:space="preserve">. There will be lines with </w:t>
      </w:r>
      <w:r w:rsidRPr="002045C4">
        <w:rPr>
          <w:b/>
        </w:rPr>
        <w:t>complete</w:t>
      </w:r>
      <w:r w:rsidRPr="002045C4">
        <w:t xml:space="preserve"> car data, declare constructor which sets all the fields. </w:t>
      </w:r>
    </w:p>
    <w:p w14:paraId="38C522C1" w14:textId="77777777" w:rsidR="002045C4" w:rsidRPr="002045C4" w:rsidRDefault="002045C4" w:rsidP="002045C4">
      <w:pPr>
        <w:rPr>
          <w:lang w:val="bg-BG"/>
        </w:rPr>
      </w:pPr>
      <w:r w:rsidRPr="002045C4">
        <w:t xml:space="preserve">You have to add the car objects to a </w:t>
      </w:r>
      <w:r w:rsidRPr="002045C4">
        <w:rPr>
          <w:b/>
        </w:rPr>
        <w:t>collection</w:t>
      </w:r>
      <w:r w:rsidRPr="002045C4">
        <w:t xml:space="preserve"> of your choice and print the data as in the previous task. The input will </w:t>
      </w:r>
      <w:r w:rsidRPr="002045C4">
        <w:rPr>
          <w:b/>
        </w:rPr>
        <w:t>always</w:t>
      </w:r>
      <w:r w:rsidRPr="002045C4">
        <w:t xml:space="preserve"> have one or three elements on each line.</w:t>
      </w:r>
    </w:p>
    <w:p w14:paraId="7DD309EC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Examples</w:t>
      </w:r>
    </w:p>
    <w:tbl>
      <w:tblPr>
        <w:tblStyle w:val="af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045C4" w:rsidRPr="002045C4" w14:paraId="38BB5FC1" w14:textId="77777777" w:rsidTr="00C00AA0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24308B56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755E2B9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045C4" w:rsidRPr="002045C4" w14:paraId="744FEABF" w14:textId="77777777" w:rsidTr="00E5327F">
        <w:tc>
          <w:tcPr>
            <w:tcW w:w="2970" w:type="dxa"/>
          </w:tcPr>
          <w:p w14:paraId="07553A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2</w:t>
            </w:r>
          </w:p>
          <w:p w14:paraId="6BB4A32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hevrolet</w:t>
            </w:r>
          </w:p>
          <w:p w14:paraId="0BE38D73" w14:textId="78876873" w:rsidR="002045C4" w:rsidRPr="002045C4" w:rsidRDefault="00B26555" w:rsidP="00E5327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Golf Polo</w:t>
            </w:r>
            <w:r w:rsidR="002045C4" w:rsidRPr="002045C4">
              <w:rPr>
                <w:rFonts w:ascii="Consolas" w:hAnsi="Consolas"/>
                <w:bCs/>
                <w:noProof/>
              </w:rPr>
              <w:t xml:space="preserve"> 49</w:t>
            </w:r>
          </w:p>
        </w:tc>
        <w:tc>
          <w:tcPr>
            <w:tcW w:w="5220" w:type="dxa"/>
          </w:tcPr>
          <w:p w14:paraId="33B6218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unknown - -1 HP.</w:t>
            </w:r>
          </w:p>
          <w:p w14:paraId="6D3062EC" w14:textId="231A2530" w:rsidR="002045C4" w:rsidRPr="002045C4" w:rsidRDefault="002045C4" w:rsidP="00B2655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</w:t>
            </w:r>
            <w:r w:rsidR="00B26555">
              <w:rPr>
                <w:rFonts w:ascii="Consolas" w:hAnsi="Consolas"/>
                <w:bCs/>
                <w:noProof/>
              </w:rPr>
              <w:t>Golf Polo</w:t>
            </w:r>
            <w:r w:rsidRPr="002045C4">
              <w:rPr>
                <w:rFonts w:ascii="Consolas" w:hAnsi="Consolas"/>
                <w:bCs/>
                <w:noProof/>
              </w:rPr>
              <w:t xml:space="preserve"> - 49 HP.</w:t>
            </w:r>
          </w:p>
        </w:tc>
      </w:tr>
      <w:tr w:rsidR="002045C4" w:rsidRPr="002045C4" w14:paraId="0C809DAC" w14:textId="77777777" w:rsidTr="00E5327F">
        <w:tc>
          <w:tcPr>
            <w:tcW w:w="2970" w:type="dxa"/>
          </w:tcPr>
          <w:p w14:paraId="38ED9AB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4</w:t>
            </w:r>
          </w:p>
          <w:p w14:paraId="0E547B8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Was</w:t>
            </w:r>
          </w:p>
          <w:p w14:paraId="5A12B95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Only For 3</w:t>
            </w:r>
          </w:p>
          <w:p w14:paraId="1B5DF2C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est Purposes 4</w:t>
            </w:r>
          </w:p>
          <w:p w14:paraId="7E37E63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No Way 5</w:t>
            </w:r>
          </w:p>
        </w:tc>
        <w:tc>
          <w:tcPr>
            <w:tcW w:w="5220" w:type="dxa"/>
          </w:tcPr>
          <w:p w14:paraId="41883DC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Was unknown - -1 HP.</w:t>
            </w:r>
          </w:p>
          <w:p w14:paraId="22B6B4C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Only For - 3 HP.</w:t>
            </w:r>
          </w:p>
          <w:p w14:paraId="564182E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Test Purposes - 4 HP.</w:t>
            </w:r>
          </w:p>
          <w:p w14:paraId="2A474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No Way - 5 HP.</w:t>
            </w:r>
          </w:p>
        </w:tc>
      </w:tr>
    </w:tbl>
    <w:p w14:paraId="3D2D8E0D" w14:textId="77777777" w:rsidR="002045C4" w:rsidRPr="002045C4" w:rsidRDefault="002045C4" w:rsidP="00C00AA0">
      <w:pPr>
        <w:pStyle w:val="Index"/>
        <w:rPr>
          <w:lang w:val="bg-BG"/>
        </w:rPr>
      </w:pPr>
    </w:p>
    <w:p w14:paraId="17AF55E7" w14:textId="77777777" w:rsidR="002045C4" w:rsidRPr="002045C4" w:rsidRDefault="002045C4" w:rsidP="002045C4">
      <w:pPr>
        <w:pStyle w:val="2"/>
        <w:rPr>
          <w:lang w:val="bg-BG"/>
        </w:rPr>
      </w:pPr>
      <w:r w:rsidRPr="002045C4">
        <w:t>Bank Account</w:t>
      </w:r>
    </w:p>
    <w:p w14:paraId="3C7F35D7" w14:textId="77777777" w:rsidR="002045C4" w:rsidRPr="002045C4" w:rsidRDefault="002045C4" w:rsidP="002045C4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7741586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20E9B626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40FD88FA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597CA900" w14:textId="77777777" w:rsidR="002045C4" w:rsidRPr="002045C4" w:rsidRDefault="002045C4" w:rsidP="002045C4">
      <w:pPr>
        <w:pStyle w:val="ac"/>
        <w:numPr>
          <w:ilvl w:val="0"/>
          <w:numId w:val="41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1E6C3819" w14:textId="77777777" w:rsidR="002045C4" w:rsidRPr="002045C4" w:rsidRDefault="002045C4" w:rsidP="002045C4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38B0DB6B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setInterestRate(double interes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 (static)</w:t>
      </w:r>
    </w:p>
    <w:p w14:paraId="73DE6485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lang w:val="bg-BG"/>
        </w:rPr>
      </w:pPr>
      <w:r w:rsidRPr="002045C4">
        <w:rPr>
          <w:rStyle w:val="CodeChar"/>
        </w:rPr>
        <w:t>getInterest(int Years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double</w:t>
      </w:r>
    </w:p>
    <w:p w14:paraId="35C33B8D" w14:textId="77777777" w:rsidR="002045C4" w:rsidRPr="002045C4" w:rsidRDefault="002045C4" w:rsidP="002045C4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(double amount):</w:t>
      </w:r>
      <w:r w:rsidRPr="002045C4">
        <w:rPr>
          <w:noProof/>
        </w:rPr>
        <w:t xml:space="preserve"> </w:t>
      </w:r>
      <w:r w:rsidRPr="002045C4">
        <w:rPr>
          <w:rStyle w:val="CodeChar"/>
        </w:rPr>
        <w:t>void</w:t>
      </w:r>
    </w:p>
    <w:p w14:paraId="1DD0662B" w14:textId="77777777" w:rsidR="002045C4" w:rsidRPr="00C00AA0" w:rsidRDefault="002045C4" w:rsidP="002045C4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5EEC4035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28682120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3DCB835F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437B9693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D</w:t>
      </w:r>
      <w:r w:rsidRPr="00C00AA0">
        <w:rPr>
          <w:rFonts w:ascii="Consolas" w:hAnsi="Consolas"/>
          <w:b/>
        </w:rPr>
        <w:t>} {Years}</w:t>
      </w:r>
    </w:p>
    <w:p w14:paraId="774C4EAE" w14:textId="77777777" w:rsidR="002045C4" w:rsidRPr="00C00AA0" w:rsidRDefault="002045C4" w:rsidP="002045C4">
      <w:pPr>
        <w:pStyle w:val="ac"/>
        <w:numPr>
          <w:ilvl w:val="0"/>
          <w:numId w:val="43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735BC7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t>Examples</w:t>
      </w:r>
    </w:p>
    <w:tbl>
      <w:tblPr>
        <w:tblStyle w:val="af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045C4" w:rsidRPr="002045C4" w14:paraId="622A3748" w14:textId="77777777" w:rsidTr="00C00AA0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7594B0CA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644F2ADE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4C2C7FA8" w14:textId="77777777" w:rsidR="002045C4" w:rsidRPr="002045C4" w:rsidRDefault="002045C4" w:rsidP="00C00AA0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045C4" w:rsidRPr="002045C4" w14:paraId="23A4269B" w14:textId="77777777" w:rsidTr="00E5327F">
        <w:tc>
          <w:tcPr>
            <w:tcW w:w="2469" w:type="dxa"/>
          </w:tcPr>
          <w:p w14:paraId="0897AA8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D761A6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76DF59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716FCDC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693744DB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8596A7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9570A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4B3DF9C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045C4" w:rsidRPr="002045C4" w14:paraId="58DBF414" w14:textId="77777777" w:rsidTr="00E5327F">
        <w:tc>
          <w:tcPr>
            <w:tcW w:w="2469" w:type="dxa"/>
          </w:tcPr>
          <w:p w14:paraId="6B69BD95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529ADC96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1A0D5038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0BCB3323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0D758170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FF3503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45A615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7A5457E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10BE612A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72A24D1D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57754EF7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4A633644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B25B50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509FB892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1A7894C1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1EEF702E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62AF53CC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7B2EB70F" w14:textId="77777777" w:rsidR="002045C4" w:rsidRPr="002045C4" w:rsidRDefault="002045C4" w:rsidP="00E5327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A31C79D" w14:textId="77777777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72C3B3F7" w14:textId="47051694" w:rsidR="002045C4" w:rsidRPr="008B209D" w:rsidRDefault="002045C4" w:rsidP="00E5327F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 w:rsidR="000035CE"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92F8C18" w14:textId="77777777" w:rsidR="002045C4" w:rsidRPr="002045C4" w:rsidRDefault="002045C4" w:rsidP="002045C4">
      <w:pPr>
        <w:pStyle w:val="3"/>
        <w:rPr>
          <w:lang w:val="bg-BG"/>
        </w:rPr>
      </w:pPr>
      <w:r w:rsidRPr="002045C4">
        <w:lastRenderedPageBreak/>
        <w:t>Solution</w:t>
      </w:r>
    </w:p>
    <w:p w14:paraId="001E2C9F" w14:textId="600CCAC0" w:rsidR="002045C4" w:rsidRPr="00C00AA0" w:rsidRDefault="002045C4" w:rsidP="002045C4">
      <w:pPr>
        <w:rPr>
          <w:lang w:val="bg-BG"/>
        </w:rPr>
      </w:pPr>
      <w:r w:rsidRPr="002045C4">
        <w:t xml:space="preserve">Create the class as usual and create a </w:t>
      </w:r>
      <w:r w:rsidRPr="002045C4">
        <w:rPr>
          <w:b/>
        </w:rPr>
        <w:t>constant</w:t>
      </w:r>
      <w:r w:rsidRPr="002045C4">
        <w:t xml:space="preserve"> for the default interest rate</w:t>
      </w:r>
      <w:r w:rsidR="00C00AA0">
        <w:rPr>
          <w:lang w:val="bg-BG"/>
        </w:rPr>
        <w:t>:</w:t>
      </w:r>
    </w:p>
    <w:p w14:paraId="20A27035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D5DE2CA" wp14:editId="1BF20E49">
            <wp:extent cx="5747854" cy="771525"/>
            <wp:effectExtent l="19050" t="19050" r="2476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52757" cy="785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76DAF" w14:textId="3B4501EA" w:rsidR="002045C4" w:rsidRPr="00C00AA0" w:rsidRDefault="002045C4" w:rsidP="002045C4">
      <w:pPr>
        <w:rPr>
          <w:lang w:val="bg-BG"/>
        </w:rPr>
      </w:pPr>
      <w:r w:rsidRPr="002045C4">
        <w:t xml:space="preserve">Create the static and non-static fields, </w:t>
      </w:r>
      <w:r w:rsidRPr="002045C4">
        <w:rPr>
          <w:b/>
        </w:rPr>
        <w:t>all private</w:t>
      </w:r>
      <w:r w:rsidR="00C00AA0">
        <w:rPr>
          <w:b/>
          <w:lang w:val="bg-BG"/>
        </w:rPr>
        <w:t>:</w:t>
      </w:r>
    </w:p>
    <w:p w14:paraId="21F79EEE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30A186B9" wp14:editId="6FCC21D1">
            <wp:extent cx="5747385" cy="1553799"/>
            <wp:effectExtent l="19050" t="19050" r="24765" b="279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80999" cy="1562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98C776" w14:textId="531F4DF3" w:rsidR="002045C4" w:rsidRPr="00C00AA0" w:rsidRDefault="002045C4" w:rsidP="002045C4">
      <w:pPr>
        <w:rPr>
          <w:lang w:val="bg-BG"/>
        </w:rPr>
      </w:pPr>
      <w:r w:rsidRPr="002045C4">
        <w:t xml:space="preserve">Set the id of an account upon creation while </w:t>
      </w:r>
      <w:r w:rsidRPr="002045C4">
        <w:rPr>
          <w:b/>
        </w:rPr>
        <w:t>incrementing</w:t>
      </w:r>
      <w:r w:rsidRPr="002045C4">
        <w:t xml:space="preserve"> the global account count</w:t>
      </w:r>
      <w:r w:rsidR="00C00AA0">
        <w:rPr>
          <w:lang w:val="bg-BG"/>
        </w:rPr>
        <w:t>:</w:t>
      </w:r>
    </w:p>
    <w:p w14:paraId="0728B9C9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630689C" wp14:editId="6A2A0CC6">
            <wp:extent cx="5156200" cy="782824"/>
            <wp:effectExtent l="19050" t="19050" r="635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48222" cy="79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6C052C" w14:textId="7284A746" w:rsidR="002045C4" w:rsidRPr="00C00AA0" w:rsidRDefault="002045C4" w:rsidP="002045C4">
      <w:pPr>
        <w:rPr>
          <w:lang w:val="bg-BG"/>
        </w:rPr>
      </w:pPr>
      <w:r w:rsidRPr="002045C4">
        <w:t xml:space="preserve">Create a setter for the global interest rate. Making the method </w:t>
      </w:r>
      <w:r w:rsidRPr="002045C4">
        <w:rPr>
          <w:b/>
        </w:rPr>
        <w:t>static</w:t>
      </w:r>
      <w:r w:rsidRPr="002045C4">
        <w:t xml:space="preserve"> will let you access it through the class name</w:t>
      </w:r>
      <w:r w:rsidR="00C00AA0">
        <w:rPr>
          <w:lang w:val="bg-BG"/>
        </w:rPr>
        <w:t>:</w:t>
      </w:r>
    </w:p>
    <w:p w14:paraId="0B0F48D2" w14:textId="77777777" w:rsidR="002045C4" w:rsidRPr="002045C4" w:rsidRDefault="002045C4" w:rsidP="002045C4">
      <w:pPr>
        <w:rPr>
          <w:lang w:val="bg-BG"/>
        </w:rPr>
      </w:pPr>
      <w:r w:rsidRPr="002045C4">
        <w:rPr>
          <w:noProof/>
        </w:rPr>
        <w:drawing>
          <wp:inline distT="0" distB="0" distL="0" distR="0" wp14:anchorId="6A38FB8B" wp14:editId="2716E7C1">
            <wp:extent cx="5153025" cy="819150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819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695FFA" w14:textId="3F2A4ECC" w:rsidR="002045C4" w:rsidRPr="00C00AA0" w:rsidRDefault="002045C4" w:rsidP="002045C4">
      <w:pPr>
        <w:rPr>
          <w:lang w:val="bg-BG"/>
        </w:rPr>
      </w:pPr>
      <w:r w:rsidRPr="002045C4">
        <w:t xml:space="preserve">Implement </w:t>
      </w:r>
      <w:r w:rsidRPr="002045C4">
        <w:rPr>
          <w:rStyle w:val="CodeChar"/>
        </w:rPr>
        <w:t>deposit()</w:t>
      </w:r>
      <w:r w:rsidRPr="002045C4">
        <w:rPr>
          <w:noProof/>
        </w:rPr>
        <w:t xml:space="preserve"> </w:t>
      </w:r>
      <w:r w:rsidRPr="002045C4">
        <w:t xml:space="preserve">and </w:t>
      </w:r>
      <w:r w:rsidRPr="002045C4">
        <w:rPr>
          <w:rStyle w:val="CodeChar"/>
        </w:rPr>
        <w:t>getInterest()</w:t>
      </w:r>
      <w:r w:rsidR="00C00AA0">
        <w:rPr>
          <w:rStyle w:val="CodeChar"/>
          <w:lang w:val="bg-BG"/>
        </w:rPr>
        <w:t>:</w:t>
      </w:r>
    </w:p>
    <w:p w14:paraId="592EBD29" w14:textId="1CA4E392" w:rsidR="00640502" w:rsidRPr="002045C4" w:rsidRDefault="002045C4" w:rsidP="002045C4">
      <w:pPr>
        <w:rPr>
          <w:lang w:val="bg-BG"/>
        </w:rPr>
      </w:pPr>
      <w:r w:rsidRPr="002045C4">
        <w:rPr>
          <w:lang w:val="bg-BG"/>
        </w:rPr>
        <w:t xml:space="preserve"> </w:t>
      </w:r>
      <w:r w:rsidRPr="002045C4">
        <w:rPr>
          <w:noProof/>
        </w:rPr>
        <w:drawing>
          <wp:inline distT="0" distB="0" distL="0" distR="0" wp14:anchorId="34C58BF0" wp14:editId="779CBECF">
            <wp:extent cx="5124450" cy="1148010"/>
            <wp:effectExtent l="19050" t="19050" r="19050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61437" cy="1156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2045C4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3470D" w14:textId="77777777" w:rsidR="00A908D8" w:rsidRDefault="00A908D8" w:rsidP="008068A2">
      <w:pPr>
        <w:spacing w:after="0" w:line="240" w:lineRule="auto"/>
      </w:pPr>
      <w:r>
        <w:separator/>
      </w:r>
    </w:p>
  </w:endnote>
  <w:endnote w:type="continuationSeparator" w:id="0">
    <w:p w14:paraId="3DDA93EC" w14:textId="77777777" w:rsidR="00A908D8" w:rsidRDefault="00A908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A421B0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00AA0" w:rsidRPr="00C00AA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A421B0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00AA0" w:rsidRPr="00C00AA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D3CFF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A1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D3CFF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A1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CFBB5" w14:textId="77777777" w:rsidR="00A908D8" w:rsidRDefault="00A908D8" w:rsidP="008068A2">
      <w:pPr>
        <w:spacing w:after="0" w:line="240" w:lineRule="auto"/>
      </w:pPr>
      <w:r>
        <w:separator/>
      </w:r>
    </w:p>
  </w:footnote>
  <w:footnote w:type="continuationSeparator" w:id="0">
    <w:p w14:paraId="2BC6F182" w14:textId="77777777" w:rsidR="00A908D8" w:rsidRDefault="00A908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8766816">
    <w:abstractNumId w:val="0"/>
  </w:num>
  <w:num w:numId="2" w16cid:durableId="1350913240">
    <w:abstractNumId w:val="42"/>
  </w:num>
  <w:num w:numId="3" w16cid:durableId="1002853740">
    <w:abstractNumId w:val="9"/>
  </w:num>
  <w:num w:numId="4" w16cid:durableId="2061393647">
    <w:abstractNumId w:val="27"/>
  </w:num>
  <w:num w:numId="5" w16cid:durableId="67966933">
    <w:abstractNumId w:val="28"/>
  </w:num>
  <w:num w:numId="6" w16cid:durableId="1720978852">
    <w:abstractNumId w:val="32"/>
  </w:num>
  <w:num w:numId="7" w16cid:durableId="1977099725">
    <w:abstractNumId w:val="3"/>
  </w:num>
  <w:num w:numId="8" w16cid:durableId="102113289">
    <w:abstractNumId w:val="8"/>
  </w:num>
  <w:num w:numId="9" w16cid:durableId="1600673509">
    <w:abstractNumId w:val="25"/>
  </w:num>
  <w:num w:numId="10" w16cid:durableId="177085575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77438406">
    <w:abstractNumId w:val="4"/>
  </w:num>
  <w:num w:numId="12" w16cid:durableId="1179657901">
    <w:abstractNumId w:val="20"/>
  </w:num>
  <w:num w:numId="13" w16cid:durableId="2006862805">
    <w:abstractNumId w:val="1"/>
  </w:num>
  <w:num w:numId="14" w16cid:durableId="689382589">
    <w:abstractNumId w:val="31"/>
  </w:num>
  <w:num w:numId="15" w16cid:durableId="1792092028">
    <w:abstractNumId w:val="10"/>
  </w:num>
  <w:num w:numId="16" w16cid:durableId="1006908569">
    <w:abstractNumId w:val="36"/>
  </w:num>
  <w:num w:numId="17" w16cid:durableId="580679782">
    <w:abstractNumId w:val="26"/>
  </w:num>
  <w:num w:numId="18" w16cid:durableId="1070467351">
    <w:abstractNumId w:val="41"/>
  </w:num>
  <w:num w:numId="19" w16cid:durableId="707146217">
    <w:abstractNumId w:val="33"/>
  </w:num>
  <w:num w:numId="20" w16cid:durableId="202404123">
    <w:abstractNumId w:val="19"/>
  </w:num>
  <w:num w:numId="21" w16cid:durableId="473374285">
    <w:abstractNumId w:val="30"/>
  </w:num>
  <w:num w:numId="22" w16cid:durableId="849220327">
    <w:abstractNumId w:val="12"/>
  </w:num>
  <w:num w:numId="23" w16cid:durableId="581334382">
    <w:abstractNumId w:val="15"/>
  </w:num>
  <w:num w:numId="24" w16cid:durableId="1134526140">
    <w:abstractNumId w:val="2"/>
  </w:num>
  <w:num w:numId="25" w16cid:durableId="1187792928">
    <w:abstractNumId w:val="7"/>
  </w:num>
  <w:num w:numId="26" w16cid:durableId="1286812291">
    <w:abstractNumId w:val="16"/>
  </w:num>
  <w:num w:numId="27" w16cid:durableId="36273545">
    <w:abstractNumId w:val="35"/>
  </w:num>
  <w:num w:numId="28" w16cid:durableId="2147039883">
    <w:abstractNumId w:val="18"/>
  </w:num>
  <w:num w:numId="29" w16cid:durableId="1952587701">
    <w:abstractNumId w:val="40"/>
  </w:num>
  <w:num w:numId="30" w16cid:durableId="930940179">
    <w:abstractNumId w:val="21"/>
  </w:num>
  <w:num w:numId="31" w16cid:durableId="60102990">
    <w:abstractNumId w:val="11"/>
  </w:num>
  <w:num w:numId="32" w16cid:durableId="1022706881">
    <w:abstractNumId w:val="34"/>
  </w:num>
  <w:num w:numId="33" w16cid:durableId="617220370">
    <w:abstractNumId w:val="37"/>
  </w:num>
  <w:num w:numId="34" w16cid:durableId="2084985631">
    <w:abstractNumId w:val="24"/>
  </w:num>
  <w:num w:numId="35" w16cid:durableId="285283645">
    <w:abstractNumId w:val="39"/>
  </w:num>
  <w:num w:numId="36" w16cid:durableId="645550263">
    <w:abstractNumId w:val="6"/>
  </w:num>
  <w:num w:numId="37" w16cid:durableId="912590889">
    <w:abstractNumId w:val="22"/>
  </w:num>
  <w:num w:numId="38" w16cid:durableId="127212071">
    <w:abstractNumId w:val="14"/>
  </w:num>
  <w:num w:numId="39" w16cid:durableId="530462167">
    <w:abstractNumId w:val="29"/>
  </w:num>
  <w:num w:numId="40" w16cid:durableId="1050108417">
    <w:abstractNumId w:val="5"/>
  </w:num>
  <w:num w:numId="41" w16cid:durableId="1936285870">
    <w:abstractNumId w:val="17"/>
  </w:num>
  <w:num w:numId="42" w16cid:durableId="1513297227">
    <w:abstractNumId w:val="23"/>
  </w:num>
  <w:num w:numId="43" w16cid:durableId="40202971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GwtDSwMDI2NrFQ0lEKTi0uzszPAykwrgUAKut7nCwAAAA="/>
  </w:docVars>
  <w:rsids>
    <w:rsidRoot w:val="008068A2"/>
    <w:rsid w:val="000006BB"/>
    <w:rsid w:val="00002C1C"/>
    <w:rsid w:val="000035C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0A1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5C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15F"/>
    <w:rsid w:val="002A2D2D"/>
    <w:rsid w:val="002C2D49"/>
    <w:rsid w:val="002C539D"/>
    <w:rsid w:val="002C71C6"/>
    <w:rsid w:val="002D07CA"/>
    <w:rsid w:val="002E216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7FD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09D"/>
    <w:rsid w:val="008B557F"/>
    <w:rsid w:val="008C2344"/>
    <w:rsid w:val="008C2B83"/>
    <w:rsid w:val="008C5930"/>
    <w:rsid w:val="008D6097"/>
    <w:rsid w:val="008E1C7C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2CF"/>
    <w:rsid w:val="00941FFF"/>
    <w:rsid w:val="00955691"/>
    <w:rsid w:val="00961157"/>
    <w:rsid w:val="00965C5B"/>
    <w:rsid w:val="0096684B"/>
    <w:rsid w:val="00972C7F"/>
    <w:rsid w:val="00976E46"/>
    <w:rsid w:val="009A1FC3"/>
    <w:rsid w:val="009B308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8D8"/>
    <w:rsid w:val="00AA3772"/>
    <w:rsid w:val="00AB08C1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555"/>
    <w:rsid w:val="00B567F6"/>
    <w:rsid w:val="00B56DF3"/>
    <w:rsid w:val="00B57A5C"/>
    <w:rsid w:val="00B6185B"/>
    <w:rsid w:val="00B638EB"/>
    <w:rsid w:val="00B63DED"/>
    <w:rsid w:val="00B753E7"/>
    <w:rsid w:val="00B76E2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AA0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0B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17/Defining-Class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41" Type="http://schemas.openxmlformats.org/officeDocument/2006/relationships/image" Target="media/image26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50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17A864-75C5-43A9-B85F-B7B7C0C7F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6</Pages>
  <Words>721</Words>
  <Characters>411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Defining Classes Lab</vt:lpstr>
    </vt:vector>
  </TitlesOfParts>
  <Company>SoftUni – https://softuni.org</Company>
  <LinksUpToDate>false</LinksUpToDate>
  <CharactersWithSpaces>4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Defining Classe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2-08-01T12:15:00Z</dcterms:modified>
  <cp:category>programming; education; software engineering; software development</cp:category>
</cp:coreProperties>
</file>